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anjeeb</w:t>
      </w:r>
      <w:r>
        <w:t xml:space="preserve"> </w:t>
      </w:r>
      <w:r>
        <w:t xml:space="preserve">Bhattarai</w:t>
      </w:r>
    </w:p>
    <w:p>
      <w:pPr>
        <w:pStyle w:val="Date"/>
      </w:pPr>
      <w:r>
        <w:t xml:space="preserve">9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3-word-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s"/>
      <w:r>
        <w:t xml:space="preserve">Top of the cars datasets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A3079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2604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FA2AB4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DCEF8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EEEF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96C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256A4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1F85F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FCC9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086F1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B7E36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C0C847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792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79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07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3 word document</vt:lpstr>
    </vt:vector>
  </TitlesOfParts>
  <Company/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3 word document</dc:title>
  <dc:creator>Sanjeeb Bhattarai</dc:creator>
  <cp:keywords/>
  <dcterms:created xsi:type="dcterms:W3CDTF">2020-09-01T17:08:01Z</dcterms:created>
  <dcterms:modified xsi:type="dcterms:W3CDTF">2020-09-01T1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/>
  </property>
</Properties>
</file>